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CF83CB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67849">
        <w:rPr>
          <w:b/>
          <w:bCs/>
          <w:sz w:val="32"/>
          <w:szCs w:val="32"/>
        </w:rPr>
        <w:t>Mississipp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FCA4F" w14:textId="77777777" w:rsidR="00855446" w:rsidRDefault="00855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18677E5" w:rsidR="00CB37D9" w:rsidRPr="00855446" w:rsidRDefault="00CB37D9" w:rsidP="008554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AB7AC" w14:textId="77777777" w:rsidR="00855446" w:rsidRDefault="008554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BB42F" w14:textId="77777777" w:rsidR="00855446" w:rsidRDefault="00855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B86B122" w:rsidR="00AD6FC0" w:rsidRPr="00855446" w:rsidRDefault="00AD6FC0" w:rsidP="008554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55469" w14:textId="77777777" w:rsidR="00855446" w:rsidRDefault="008554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67849"/>
    <w:rsid w:val="00817C7B"/>
    <w:rsid w:val="00831A9F"/>
    <w:rsid w:val="00855446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6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